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3E4CD2" w:rsidRDefault="00685BE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Utilizing </w:t>
      </w:r>
      <w:r w:rsidR="00A90B21"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</w:t>
      </w:r>
      <w:r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t>photo-induced hydrophilicity of TiO</w:t>
      </w:r>
      <w:r w:rsidRPr="003E4CD2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</w:t>
      </w:r>
      <w:r w:rsidR="00A90B21"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t>enhance</w:t>
      </w:r>
      <w:r w:rsidRPr="003E4CD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ermeate flux of composite membranes</w:t>
      </w:r>
    </w:p>
    <w:p w:rsidR="00DE0019" w:rsidRPr="003E4CD2" w:rsidRDefault="00685BEC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Duc-Trung </w:t>
      </w:r>
      <w:proofErr w:type="spellStart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Tran</w:t>
      </w:r>
      <w:proofErr w:type="spellEnd"/>
      <w:r w:rsidR="00736B13"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Julie </w:t>
      </w:r>
      <w:proofErr w:type="spellStart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endret</w:t>
      </w:r>
      <w:proofErr w:type="spellEnd"/>
      <w:r w:rsidR="00C80920"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*</w:t>
      </w:r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Jean-Pierre </w:t>
      </w:r>
      <w:proofErr w:type="spellStart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ericq</w:t>
      </w:r>
      <w:proofErr w:type="spellEnd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Catherine </w:t>
      </w:r>
      <w:proofErr w:type="spellStart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Faur</w:t>
      </w:r>
      <w:proofErr w:type="spellEnd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&amp; Stephan </w:t>
      </w:r>
      <w:proofErr w:type="spellStart"/>
      <w:r w:rsidRPr="003E4CD2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Brosillon</w:t>
      </w:r>
      <w:proofErr w:type="spellEnd"/>
      <w:r w:rsidR="00DE0019" w:rsidRPr="003E4CD2">
        <w:rPr>
          <w:rFonts w:eastAsia="SimSun"/>
          <w:color w:val="000000"/>
          <w:lang w:val="fr-FR" w:eastAsia="zh-CN"/>
        </w:rPr>
        <w:t xml:space="preserve"> </w:t>
      </w:r>
    </w:p>
    <w:p w:rsidR="00704BDF" w:rsidRPr="003E4CD2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3E4CD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685BEC" w:rsidRPr="003E4CD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IEM (Institut Europ</w:t>
      </w:r>
      <w:r w:rsidR="00B1509A" w:rsidRPr="003E4CD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é</w:t>
      </w:r>
      <w:r w:rsidR="00685BEC" w:rsidRPr="003E4CD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en des Membranes), UMR 5635 (CNRS-ENSCM-UM), 34095 Montpellier, France</w:t>
      </w:r>
    </w:p>
    <w:p w:rsidR="00704BDF" w:rsidRPr="003E4CD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3E4CD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3E4CD2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3E4CD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85BEC" w:rsidRPr="003E4CD2">
        <w:rPr>
          <w:rFonts w:asciiTheme="minorHAnsi" w:eastAsia="MS PGothic" w:hAnsiTheme="minorHAnsi"/>
          <w:bCs/>
          <w:i/>
          <w:iCs/>
          <w:sz w:val="20"/>
          <w:lang w:val="en-US"/>
        </w:rPr>
        <w:t>julie.mendret@umontpellier.fr</w:t>
      </w:r>
    </w:p>
    <w:p w:rsidR="00704BDF" w:rsidRPr="003E4CD2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3E4CD2">
        <w:rPr>
          <w:rFonts w:asciiTheme="minorHAnsi" w:hAnsiTheme="minorHAnsi"/>
          <w:b/>
        </w:rPr>
        <w:t>Highlights</w:t>
      </w:r>
    </w:p>
    <w:p w:rsidR="00704BDF" w:rsidRPr="003E4CD2" w:rsidRDefault="00A90B2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E4CD2">
        <w:rPr>
          <w:rFonts w:asciiTheme="minorHAnsi" w:hAnsiTheme="minorHAnsi"/>
        </w:rPr>
        <w:t>Photo-active PVDF-TiO</w:t>
      </w:r>
      <w:r w:rsidRPr="003E4CD2">
        <w:rPr>
          <w:rFonts w:asciiTheme="minorHAnsi" w:hAnsiTheme="minorHAnsi"/>
          <w:vertAlign w:val="subscript"/>
        </w:rPr>
        <w:t>2</w:t>
      </w:r>
      <w:r w:rsidRPr="003E4CD2">
        <w:rPr>
          <w:rFonts w:asciiTheme="minorHAnsi" w:hAnsiTheme="minorHAnsi"/>
        </w:rPr>
        <w:t xml:space="preserve"> composite membranes were prepared by NIPS method</w:t>
      </w:r>
      <w:r w:rsidR="00704BDF" w:rsidRPr="003E4CD2">
        <w:rPr>
          <w:rFonts w:asciiTheme="minorHAnsi" w:hAnsiTheme="minorHAnsi"/>
        </w:rPr>
        <w:t>.</w:t>
      </w:r>
    </w:p>
    <w:p w:rsidR="00704BDF" w:rsidRPr="003E4CD2" w:rsidRDefault="003341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E4CD2">
        <w:rPr>
          <w:rFonts w:asciiTheme="minorHAnsi" w:hAnsiTheme="minorHAnsi"/>
        </w:rPr>
        <w:t>Membrane WCA</w:t>
      </w:r>
      <w:r w:rsidR="00A90B21" w:rsidRPr="003E4CD2">
        <w:rPr>
          <w:rFonts w:asciiTheme="minorHAnsi" w:hAnsiTheme="minorHAnsi"/>
        </w:rPr>
        <w:t xml:space="preserve"> </w:t>
      </w:r>
      <w:r w:rsidRPr="003E4CD2">
        <w:rPr>
          <w:rFonts w:asciiTheme="minorHAnsi" w:hAnsiTheme="minorHAnsi"/>
        </w:rPr>
        <w:t>decreased</w:t>
      </w:r>
      <w:r w:rsidR="00A90B21" w:rsidRPr="003E4CD2">
        <w:rPr>
          <w:rFonts w:asciiTheme="minorHAnsi" w:hAnsiTheme="minorHAnsi"/>
        </w:rPr>
        <w:t xml:space="preserve"> upon UV irradiation</w:t>
      </w:r>
      <w:r w:rsidRPr="003E4CD2">
        <w:rPr>
          <w:rFonts w:asciiTheme="minorHAnsi" w:hAnsiTheme="minorHAnsi"/>
        </w:rPr>
        <w:t xml:space="preserve"> due to photo-induced hydrophilicity of TiO</w:t>
      </w:r>
      <w:r w:rsidRPr="003E4CD2">
        <w:rPr>
          <w:rFonts w:asciiTheme="minorHAnsi" w:hAnsiTheme="minorHAnsi"/>
          <w:vertAlign w:val="subscript"/>
        </w:rPr>
        <w:t>2</w:t>
      </w:r>
      <w:r w:rsidRPr="003E4CD2">
        <w:rPr>
          <w:rFonts w:asciiTheme="minorHAnsi" w:hAnsiTheme="minorHAnsi"/>
        </w:rPr>
        <w:t>.</w:t>
      </w:r>
    </w:p>
    <w:p w:rsidR="00704BDF" w:rsidRPr="003E4CD2" w:rsidRDefault="003341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E4CD2">
        <w:rPr>
          <w:rFonts w:asciiTheme="minorHAnsi" w:hAnsiTheme="minorHAnsi"/>
        </w:rPr>
        <w:t>Permeate flux increased during filtration with UV irradiation (photo-filtration).</w:t>
      </w:r>
    </w:p>
    <w:p w:rsidR="00704BDF" w:rsidRPr="003E4CD2" w:rsidRDefault="003341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E4CD2">
        <w:rPr>
          <w:rFonts w:asciiTheme="minorHAnsi" w:hAnsiTheme="minorHAnsi"/>
        </w:rPr>
        <w:t>Photo-filtration method offers pote</w:t>
      </w:r>
      <w:r w:rsidR="00B71374" w:rsidRPr="003E4CD2">
        <w:rPr>
          <w:rFonts w:asciiTheme="minorHAnsi" w:hAnsiTheme="minorHAnsi"/>
        </w:rPr>
        <w:t>ntial benefits in operating cost</w:t>
      </w:r>
      <w:r w:rsidR="00704BDF" w:rsidRPr="003E4CD2">
        <w:rPr>
          <w:rFonts w:asciiTheme="minorHAnsi" w:hAnsiTheme="minorHAnsi"/>
        </w:rPr>
        <w:t>.</w:t>
      </w:r>
    </w:p>
    <w:p w:rsidR="00704BDF" w:rsidRPr="003E4CD2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3E4CD2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3E4CD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3E4CD2" w:rsidRDefault="00D653D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 than being a photocatalyst for</w:t>
      </w:r>
      <w:r w:rsidR="00B1509A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s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iO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possesses an important property called photo-induced superhydrophilicity, in which its surface can become extremely hydrophilic upon UV irradiation [1]. As such, composite membranes containing TiO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93E84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articles </w:t>
      </w:r>
      <w:r w:rsidR="004831C7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come very attractive prospects due to their excellent anti-fouling and self-cleaning properties. In addition, when membrane filtration is coupled with UV</w:t>
      </w:r>
      <w:r w:rsidR="00A27181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rradiation (photo-filtration)</w:t>
      </w:r>
      <w:r w:rsidR="004831C7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permeate flux can be further enhanced thanks to said photo-induced effect [2]. In this study, t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t phenomenon was comprehensively investigated</w:t>
      </w:r>
      <w:r w:rsidR="004831C7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7181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explore the mechanism behind such flux enhancement and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imate the potential benefits in cost/efficiency balance of this new filtration method.</w:t>
      </w:r>
    </w:p>
    <w:p w:rsidR="00704BDF" w:rsidRPr="003E4CD2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A6E05" w:rsidRPr="003E4CD2" w:rsidRDefault="00D653D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VDF-TiO</w:t>
      </w:r>
      <w:r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s were prepared by the nonsolvent-induced phase separation (NIPS) method. The PVDF concentration was 20 wt% while the mass ratio of TiO</w:t>
      </w:r>
      <w:r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VDF was 1:5. </w:t>
      </w:r>
      <w:r w:rsidR="0035259D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istribution of TiO</w:t>
      </w:r>
      <w:r w:rsidR="0035259D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5259D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membrane surface was characterized by </w:t>
      </w:r>
      <w:r w:rsidR="0035259D" w:rsidRPr="003E4CD2">
        <w:rPr>
          <w:rFonts w:asciiTheme="minorHAnsi" w:eastAsia="MS PGothic" w:hAnsiTheme="minorHAnsi"/>
          <w:color w:val="000000"/>
          <w:sz w:val="22"/>
          <w:szCs w:val="22"/>
        </w:rPr>
        <w:t>energy-dispersive X-ray (EDX) mapping, while t</w:t>
      </w:r>
      <w:r w:rsidR="0035259D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water contact angle (WCA) was measured for membranes before and after UV irradiation.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-filtration tests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 with pure water, humic acids (HA) and sodium alginate (SA) solutions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crossflow filtration cell built with a Quartz window on top, so that the membrane could be irradiated by a 365-nm UV lamp. 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ltration was performed in constant pressure mode, </w:t>
      </w:r>
      <w:r w:rsidR="00C80920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irradiation mode was varied</w:t>
      </w:r>
      <w:r w:rsidR="00304063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 UV cycle (UV on/off time ranging from 15 to 90 mi</w:t>
      </w:r>
      <w:r w:rsidR="00444E46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n) and irradiance (</w:t>
      </w:r>
      <w:r w:rsidR="00F0217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 = 0.04-</w:t>
      </w:r>
      <w:r w:rsidR="00444E46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1 mW.</w:t>
      </w:r>
      <w:r w:rsidR="00304063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m</w:t>
      </w:r>
      <w:r w:rsidR="00444E46" w:rsidRPr="003E4CD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304063" w:rsidRPr="003E4CD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304063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dvantages of photo-filtration was demonstrated by comparing the</w:t>
      </w:r>
      <w:r w:rsidR="00F0217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havior of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normalized flux</w:t>
      </w:r>
      <w:bookmarkStart w:id="0" w:name="OLE_LINK1"/>
      <w:bookmarkStart w:id="1" w:name="OLE_LINK2"/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0217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atio between the flux at a given time (J) and the initial flux at the beginning of the test (J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bookmarkEnd w:id="0"/>
      <w:bookmarkEnd w:id="1"/>
      <w:r w:rsidR="00F0217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F0217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 UV was and was not utilized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3E4CD2" w:rsidRDefault="00704BDF" w:rsidP="001A6E0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3E4CD2" w:rsidRDefault="00E04FC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 EDX mapping, it can be seen that TiO</w:t>
      </w:r>
      <w:r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noparticles were dispersed uniformly on the surface of the membranes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a)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ggesting photo-induced effects 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</w:t>
      </w:r>
      <w:r w:rsidR="008310B2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ce the membranes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were exposed to UV irradiation. Indeed, as t</w:t>
      </w:r>
      <w:bookmarkStart w:id="2" w:name="_GoBack"/>
      <w:bookmarkEnd w:id="2"/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WCA 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77.4±1.2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1A6E0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normal condition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b), as opposed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68.2±1.8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was irradiated by UV for 30 minutes (Fig. 1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6F4E5B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E3282F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10B2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decrease in WCA indicates an increase in membrane hydrophilicity, which was believed to be </w:t>
      </w:r>
      <w:r w:rsidR="00F0217E" w:rsidRPr="003E4CD2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drawing>
          <wp:anchor distT="0" distB="0" distL="114300" distR="114300" simplePos="0" relativeHeight="251659264" behindDoc="0" locked="0" layoutInCell="1" allowOverlap="1" wp14:anchorId="4EA698DA" wp14:editId="6842B9CF">
            <wp:simplePos x="0" y="0"/>
            <wp:positionH relativeFrom="margin">
              <wp:posOffset>2980055</wp:posOffset>
            </wp:positionH>
            <wp:positionV relativeFrom="margin">
              <wp:posOffset>859155</wp:posOffset>
            </wp:positionV>
            <wp:extent cx="2459990" cy="1957705"/>
            <wp:effectExtent l="0" t="0" r="0" b="4445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990" cy="1957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10B2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sponsible for the rise in 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ure water</w:t>
      </w:r>
      <w:r w:rsidR="008310B2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lux during </w:t>
      </w:r>
      <w:r w:rsidR="00F0217E" w:rsidRPr="003E4CD2">
        <w:rPr>
          <w:rFonts w:asciiTheme="minorHAnsi" w:eastAsia="MS PGothic" w:hAnsiTheme="minorHAnsi"/>
          <w:noProof/>
          <w:color w:val="000000"/>
          <w:lang w:val="en-US"/>
        </w:rPr>
        <w:drawing>
          <wp:anchor distT="0" distB="0" distL="114300" distR="114300" simplePos="0" relativeHeight="251658240" behindDoc="0" locked="0" layoutInCell="1" allowOverlap="1" wp14:anchorId="62DF3980" wp14:editId="28ADD4A5">
            <wp:simplePos x="0" y="0"/>
            <wp:positionH relativeFrom="margin">
              <wp:posOffset>-27940</wp:posOffset>
            </wp:positionH>
            <wp:positionV relativeFrom="margin">
              <wp:posOffset>854075</wp:posOffset>
            </wp:positionV>
            <wp:extent cx="2803525" cy="1516380"/>
            <wp:effectExtent l="0" t="0" r="0" b="762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525" cy="1516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10B2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hoto-filtration, as shown in Fig. 2.</w:t>
      </w:r>
    </w:p>
    <w:p w:rsidR="009B5D8D" w:rsidRPr="003E4CD2" w:rsidRDefault="00F0217E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3E4CD2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C37C0F" wp14:editId="797B152D">
                <wp:simplePos x="0" y="0"/>
                <wp:positionH relativeFrom="column">
                  <wp:posOffset>-27880</wp:posOffset>
                </wp:positionH>
                <wp:positionV relativeFrom="paragraph">
                  <wp:posOffset>1658608</wp:posOffset>
                </wp:positionV>
                <wp:extent cx="2803525" cy="577850"/>
                <wp:effectExtent l="0" t="0" r="0" b="0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3525" cy="577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201C" w:rsidRPr="00DE0019" w:rsidRDefault="003C201C" w:rsidP="009B5D8D">
                            <w:pPr>
                              <w:snapToGrid w:val="0"/>
                              <w:spacing w:after="120"/>
                              <w:jc w:val="center"/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</w:pP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Figure 1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>.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(a) Distribution of Ti on membrane</w:t>
                            </w:r>
                            <w:r w:rsidR="00F0217E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via EDX mapping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; </w:t>
                            </w:r>
                            <w:r w:rsidR="00F0217E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and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WCA of membranes in (b)</w:t>
                            </w:r>
                            <w:r w:rsidRPr="00DE0019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F0217E">
                              <w:rPr>
                                <w:rFonts w:asciiTheme="minorHAnsi" w:hAnsiTheme="minorHAnsi"/>
                                <w:lang w:val="en-US"/>
                              </w:rPr>
                              <w:t>normal condition and (c) post-UV-</w:t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irradiated condition</w:t>
                            </w:r>
                          </w:p>
                          <w:p w:rsidR="003C201C" w:rsidRPr="009B5D8D" w:rsidRDefault="003C20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-2.2pt;margin-top:130.6pt;width:220.75pt;height:4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" fillcolor="white [3201]" stroked="f" strokeweight=".5pt">
                <v:textbox>
                  <w:txbxContent>
                    <w:p w:rsidR="003C201C" w:rsidRPr="00DE0019" w:rsidRDefault="003C201C" w:rsidP="009B5D8D">
                      <w:pPr>
                        <w:snapToGrid w:val="0"/>
                        <w:spacing w:after="120"/>
                        <w:jc w:val="center"/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</w:pP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Figure 1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>.</w:t>
                      </w:r>
                      <w:r w:rsidRPr="00DE0019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(a) Distribution of Ti on membrane</w:t>
                      </w:r>
                      <w:r w:rsidR="00F0217E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via EDX mapping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; </w:t>
                      </w:r>
                      <w:r w:rsidR="00F0217E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and 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WCA of membranes in (b)</w:t>
                      </w:r>
                      <w:r w:rsidRPr="00DE0019"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F0217E">
                        <w:rPr>
                          <w:rFonts w:asciiTheme="minorHAnsi" w:hAnsiTheme="minorHAnsi"/>
                          <w:lang w:val="en-US"/>
                        </w:rPr>
                        <w:t>normal condition and (c) post-UV-</w:t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>irradiated condition</w:t>
                      </w:r>
                    </w:p>
                    <w:p w:rsidR="003C201C" w:rsidRPr="009B5D8D" w:rsidRDefault="003C20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B5D8D" w:rsidRPr="003E4CD2" w:rsidRDefault="00F0217E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E8555D" wp14:editId="491F878F">
                <wp:simplePos x="0" y="0"/>
                <wp:positionH relativeFrom="column">
                  <wp:posOffset>2931148</wp:posOffset>
                </wp:positionH>
                <wp:positionV relativeFrom="paragraph">
                  <wp:posOffset>205512</wp:posOffset>
                </wp:positionV>
                <wp:extent cx="2637790" cy="370936"/>
                <wp:effectExtent l="0" t="0" r="0" b="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7790" cy="3709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201C" w:rsidRPr="009B5D8D" w:rsidRDefault="003C201C" w:rsidP="00380AA5">
                            <w:pPr>
                              <w:snapToGrid w:val="0"/>
                              <w:spacing w:after="120"/>
                              <w:jc w:val="center"/>
                              <w:rPr>
                                <w:lang w:val="en-US"/>
                              </w:rPr>
                            </w:pP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2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>.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Permeate flux of water during photo-filtration wit</w:t>
                            </w:r>
                            <w:r w:rsidR="00F0217E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h 30-min on/30-min off UV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one de texte 5" o:spid="_x0000_s1027" type="#_x0000_t202" style="position:absolute;left:0;text-align:left;margin-left:230.8pt;margin-top:16.2pt;width:207.7pt;height:2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" fillcolor="white [3201]" stroked="f" strokeweight=".5pt">
                <v:textbox>
                  <w:txbxContent>
                    <w:p w:rsidR="003C201C" w:rsidRPr="009B5D8D" w:rsidRDefault="003C201C" w:rsidP="00380AA5">
                      <w:pPr>
                        <w:snapToGrid w:val="0"/>
                        <w:spacing w:after="120"/>
                        <w:jc w:val="center"/>
                        <w:rPr>
                          <w:lang w:val="en-US"/>
                        </w:rPr>
                      </w:pP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Figure 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2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>.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Permeate flux of water during photo-filtration wit</w:t>
                      </w:r>
                      <w:r w:rsidR="00F0217E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>h 30-min on/30-min off UV cycle</w:t>
                      </w:r>
                    </w:p>
                  </w:txbxContent>
                </v:textbox>
              </v:shape>
            </w:pict>
          </mc:Fallback>
        </mc:AlternateContent>
      </w:r>
    </w:p>
    <w:p w:rsidR="00F0217E" w:rsidRPr="003E4CD2" w:rsidRDefault="00F0217E" w:rsidP="008310B2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</w:p>
    <w:p w:rsidR="009B5D8D" w:rsidRPr="003E4CD2" w:rsidRDefault="00CF7A9C" w:rsidP="00F0217E">
      <w:pPr>
        <w:snapToGrid w:val="0"/>
        <w:spacing w:before="24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spite that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membrane suffered </w:t>
      </w:r>
      <w:r w:rsidR="00444E46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 inherent</w:t>
      </w:r>
      <w:r w:rsidR="00444E46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lux decline 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ue to compaction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very time UV was activated, a considerable rise in 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ure water 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flux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ould be observed. 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ven if UV was only </w:t>
      </w:r>
      <w:r w:rsidR="00BA34A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tilized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r 50% of the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ltration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ime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significant increase in water output could be achieved for the photo-filtration method compared to normal filtration,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anks to the flux “memory effect” in which the flux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mained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igher than usual even after UV was deactivated</w:t>
      </w:r>
      <w:r w:rsidR="0063524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Fig. 2)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63524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permeate flux increase was also obtained for photo-filtration tests of HA and SA solutions, given the foulant concentration did not exceed 5 ppm for HA and 50 ppm for SA, with a rejection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ate </w:t>
      </w:r>
      <w:r w:rsidR="0063524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f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64% for HA and 90% for SA.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lthough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V irradiation increase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nergy consumption,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otal operating cost for the whole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ocess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uld be reduced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taking into account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extra water output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y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varying the irradiation mode, 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veral photo-filtration conditions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ere tested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 pure water</w:t>
      </w:r>
      <w:r w:rsidR="0063524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t lab </w:t>
      </w:r>
      <w:r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cale</w:t>
      </w:r>
      <w:r w:rsidR="00614E5B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obtained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xperimental data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ere extrapolated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o a large-scale </w:t>
      </w:r>
      <w:r w:rsidR="00AC7AC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ater </w:t>
      </w:r>
      <w:r w:rsidR="0063524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ocessing</w:t>
      </w:r>
      <w:r w:rsidR="00AC7AC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ystem (</w:t>
      </w:r>
      <w:r w:rsidR="00AC7AC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apacity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3000 m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3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/day).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 was estimated that</w:t>
      </w:r>
      <w:r w:rsidR="009F749E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to achieve the same water output,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tilizing photo-filtration in appropriate modes (for example, </w:t>
      </w:r>
      <w:r w:rsidR="0093547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moderate 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V irradiance of 0.4 mW.cm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2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UV </w:t>
      </w:r>
      <w:r w:rsidR="00935479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rradiation 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ycle of 30 minutes) could reduced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daily total 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perating 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st up to 8.3%</w:t>
      </w:r>
      <w:r w:rsidR="00BC18DF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mpared to normal filtration</w:t>
      </w:r>
      <w:r w:rsidR="009C3C55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A010DA" w:rsidRPr="003E4CD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:rsidR="00704BDF" w:rsidRPr="003E4CD2" w:rsidRDefault="00704BDF" w:rsidP="003C201C">
      <w:pPr>
        <w:snapToGrid w:val="0"/>
        <w:spacing w:before="12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3E4CD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3E4CD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F749E" w:rsidRPr="003E4CD2" w:rsidRDefault="003C201C" w:rsidP="00935479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VDF-TiO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749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e 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was irradiated by UV, its hydrophilicity increased t</w:t>
      </w:r>
      <w:r w:rsidR="009F749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nks to the photo-induced 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hilicity effect of TiO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led to a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ady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</w:t>
      </w:r>
      <w:r w:rsidR="009F749E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te flux during photo-filtration. Thus, photo-filtration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ed to be a promising method to improve</w:t>
      </w:r>
      <w:r w:rsidR="00AC7AC5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st/efficiency balance of the filtration p</w:t>
      </w:r>
      <w:r w:rsidR="006128F1" w:rsidRPr="003E4CD2">
        <w:rPr>
          <w:rFonts w:asciiTheme="minorHAnsi" w:eastAsia="MS PGothic" w:hAnsiTheme="minorHAnsi"/>
          <w:color w:val="000000"/>
          <w:sz w:val="22"/>
          <w:szCs w:val="22"/>
          <w:lang w:val="en-US"/>
        </w:rPr>
        <w:t>rocess in terms of water output, let alone the benefits from photocatalysis.</w:t>
      </w:r>
    </w:p>
    <w:p w:rsidR="00704BDF" w:rsidRPr="003E4CD2" w:rsidRDefault="0093547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3E4CD2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3C201C" w:rsidRPr="003E4CD2" w:rsidRDefault="003C201C" w:rsidP="003C201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3E4CD2">
        <w:rPr>
          <w:rFonts w:asciiTheme="minorHAnsi" w:hAnsiTheme="minorHAnsi"/>
          <w:color w:val="000000"/>
        </w:rPr>
        <w:t xml:space="preserve">R.  Wang,  K.  Hashimoto,  A.  </w:t>
      </w:r>
      <w:r w:rsidRPr="003E4CD2">
        <w:rPr>
          <w:rFonts w:asciiTheme="minorHAnsi" w:hAnsiTheme="minorHAnsi"/>
          <w:color w:val="000000"/>
          <w:lang w:val="fr-FR"/>
        </w:rPr>
        <w:t xml:space="preserve">Fujishima,  M.  Chikuni,  E.  Kojima,  A.  </w:t>
      </w:r>
      <w:r w:rsidRPr="003E4CD2">
        <w:rPr>
          <w:rFonts w:asciiTheme="minorHAnsi" w:hAnsiTheme="minorHAnsi"/>
          <w:color w:val="000000"/>
        </w:rPr>
        <w:t xml:space="preserve">Kitamura,  M. </w:t>
      </w:r>
      <w:proofErr w:type="spellStart"/>
      <w:r w:rsidRPr="003E4CD2">
        <w:rPr>
          <w:rFonts w:asciiTheme="minorHAnsi" w:hAnsiTheme="minorHAnsi"/>
          <w:color w:val="000000"/>
        </w:rPr>
        <w:t>Shimohigoshi</w:t>
      </w:r>
      <w:proofErr w:type="spellEnd"/>
      <w:r w:rsidRPr="003E4CD2">
        <w:rPr>
          <w:rFonts w:asciiTheme="minorHAnsi" w:hAnsiTheme="minorHAnsi"/>
          <w:color w:val="000000"/>
        </w:rPr>
        <w:t xml:space="preserve"> and T. Watanabe, Nature 388 (1997) 431-432.</w:t>
      </w:r>
    </w:p>
    <w:p w:rsidR="00704BDF" w:rsidRPr="003E4CD2" w:rsidRDefault="003C201C" w:rsidP="003C201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3E4CD2">
        <w:rPr>
          <w:rFonts w:asciiTheme="minorHAnsi" w:hAnsiTheme="minorHAnsi"/>
          <w:color w:val="000000"/>
        </w:rPr>
        <w:t xml:space="preserve">J. P. </w:t>
      </w:r>
      <w:proofErr w:type="spellStart"/>
      <w:r w:rsidRPr="003E4CD2">
        <w:rPr>
          <w:rFonts w:asciiTheme="minorHAnsi" w:hAnsiTheme="minorHAnsi"/>
          <w:color w:val="000000"/>
        </w:rPr>
        <w:t>Mericq</w:t>
      </w:r>
      <w:proofErr w:type="spellEnd"/>
      <w:r w:rsidRPr="003E4CD2">
        <w:rPr>
          <w:rFonts w:asciiTheme="minorHAnsi" w:hAnsiTheme="minorHAnsi"/>
          <w:color w:val="000000"/>
        </w:rPr>
        <w:t xml:space="preserve">, J. </w:t>
      </w:r>
      <w:proofErr w:type="spellStart"/>
      <w:r w:rsidRPr="003E4CD2">
        <w:rPr>
          <w:rFonts w:asciiTheme="minorHAnsi" w:hAnsiTheme="minorHAnsi"/>
          <w:color w:val="000000"/>
        </w:rPr>
        <w:t>Mendret</w:t>
      </w:r>
      <w:proofErr w:type="spellEnd"/>
      <w:r w:rsidRPr="003E4CD2">
        <w:rPr>
          <w:rFonts w:asciiTheme="minorHAnsi" w:hAnsiTheme="minorHAnsi"/>
          <w:color w:val="000000"/>
        </w:rPr>
        <w:t xml:space="preserve">, S. </w:t>
      </w:r>
      <w:proofErr w:type="spellStart"/>
      <w:r w:rsidRPr="003E4CD2">
        <w:rPr>
          <w:rFonts w:asciiTheme="minorHAnsi" w:hAnsiTheme="minorHAnsi"/>
          <w:color w:val="000000"/>
        </w:rPr>
        <w:t>Brosillon</w:t>
      </w:r>
      <w:proofErr w:type="spellEnd"/>
      <w:r w:rsidRPr="003E4CD2">
        <w:rPr>
          <w:rFonts w:asciiTheme="minorHAnsi" w:hAnsiTheme="minorHAnsi"/>
          <w:color w:val="000000"/>
        </w:rPr>
        <w:t xml:space="preserve"> and C. </w:t>
      </w:r>
      <w:proofErr w:type="spellStart"/>
      <w:r w:rsidRPr="003E4CD2">
        <w:rPr>
          <w:rFonts w:asciiTheme="minorHAnsi" w:hAnsiTheme="minorHAnsi"/>
          <w:color w:val="000000"/>
        </w:rPr>
        <w:t>Faur</w:t>
      </w:r>
      <w:proofErr w:type="spellEnd"/>
      <w:r w:rsidRPr="003E4CD2">
        <w:rPr>
          <w:rFonts w:asciiTheme="minorHAnsi" w:hAnsiTheme="minorHAnsi"/>
          <w:color w:val="000000"/>
        </w:rPr>
        <w:t>, Chem</w:t>
      </w:r>
      <w:r w:rsidR="00957B5F" w:rsidRPr="003E4CD2">
        <w:rPr>
          <w:rFonts w:asciiTheme="minorHAnsi" w:hAnsiTheme="minorHAnsi"/>
          <w:color w:val="000000"/>
        </w:rPr>
        <w:t>.</w:t>
      </w:r>
      <w:r w:rsidRPr="003E4CD2">
        <w:rPr>
          <w:rFonts w:asciiTheme="minorHAnsi" w:hAnsiTheme="minorHAnsi"/>
          <w:color w:val="000000"/>
        </w:rPr>
        <w:t xml:space="preserve"> Eng</w:t>
      </w:r>
      <w:r w:rsidR="00957B5F" w:rsidRPr="003E4CD2">
        <w:rPr>
          <w:rFonts w:asciiTheme="minorHAnsi" w:hAnsiTheme="minorHAnsi"/>
          <w:color w:val="000000"/>
        </w:rPr>
        <w:t>.</w:t>
      </w:r>
      <w:r w:rsidRPr="003E4CD2">
        <w:rPr>
          <w:rFonts w:asciiTheme="minorHAnsi" w:hAnsiTheme="minorHAnsi"/>
          <w:color w:val="000000"/>
        </w:rPr>
        <w:t xml:space="preserve"> Sci</w:t>
      </w:r>
      <w:r w:rsidR="00957B5F" w:rsidRPr="003E4CD2">
        <w:rPr>
          <w:rFonts w:asciiTheme="minorHAnsi" w:hAnsiTheme="minorHAnsi"/>
          <w:color w:val="000000"/>
        </w:rPr>
        <w:t>. 123</w:t>
      </w:r>
      <w:r w:rsidRPr="003E4CD2">
        <w:rPr>
          <w:rFonts w:asciiTheme="minorHAnsi" w:hAnsiTheme="minorHAnsi"/>
          <w:color w:val="000000"/>
        </w:rPr>
        <w:t xml:space="preserve"> </w:t>
      </w:r>
      <w:r w:rsidR="00957B5F" w:rsidRPr="003E4CD2">
        <w:rPr>
          <w:rFonts w:asciiTheme="minorHAnsi" w:hAnsiTheme="minorHAnsi"/>
          <w:color w:val="000000"/>
        </w:rPr>
        <w:t>(</w:t>
      </w:r>
      <w:r w:rsidRPr="003E4CD2">
        <w:rPr>
          <w:rFonts w:asciiTheme="minorHAnsi" w:hAnsiTheme="minorHAnsi"/>
          <w:color w:val="000000"/>
        </w:rPr>
        <w:t>2015</w:t>
      </w:r>
      <w:r w:rsidR="00957B5F" w:rsidRPr="003E4CD2">
        <w:rPr>
          <w:rFonts w:asciiTheme="minorHAnsi" w:hAnsiTheme="minorHAnsi"/>
          <w:color w:val="000000"/>
        </w:rPr>
        <w:t xml:space="preserve">) </w:t>
      </w:r>
      <w:r w:rsidRPr="003E4CD2">
        <w:rPr>
          <w:rFonts w:asciiTheme="minorHAnsi" w:hAnsiTheme="minorHAnsi"/>
          <w:color w:val="000000"/>
        </w:rPr>
        <w:t>283-291</w:t>
      </w:r>
      <w:r w:rsidR="009B5D8D" w:rsidRPr="003E4CD2">
        <w:rPr>
          <w:rFonts w:asciiTheme="minorHAnsi" w:hAnsiTheme="minorHAnsi"/>
          <w:color w:val="000000"/>
        </w:rPr>
        <w:t>.</w:t>
      </w:r>
    </w:p>
    <w:sectPr w:rsidR="00704BDF" w:rsidRPr="003E4CD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754F" w:rsidRDefault="009F754F" w:rsidP="004F5E36">
      <w:r>
        <w:separator/>
      </w:r>
    </w:p>
  </w:endnote>
  <w:endnote w:type="continuationSeparator" w:id="0">
    <w:p w:rsidR="009F754F" w:rsidRDefault="009F754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754F" w:rsidRDefault="009F754F" w:rsidP="004F5E36">
      <w:r>
        <w:separator/>
      </w:r>
    </w:p>
  </w:footnote>
  <w:footnote w:type="continuationSeparator" w:id="0">
    <w:p w:rsidR="009F754F" w:rsidRDefault="009F754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201C" w:rsidRDefault="003C201C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201C" w:rsidRPr="00DE0019" w:rsidRDefault="003C201C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3C201C" w:rsidRDefault="003C201C">
    <w:pPr>
      <w:pStyle w:val="Header"/>
    </w:pPr>
  </w:p>
  <w:p w:rsidR="003C201C" w:rsidRDefault="003C201C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0F4367"/>
    <w:rsid w:val="0013121F"/>
    <w:rsid w:val="00134DE4"/>
    <w:rsid w:val="00150E59"/>
    <w:rsid w:val="00184AD6"/>
    <w:rsid w:val="001A6E05"/>
    <w:rsid w:val="001B65C1"/>
    <w:rsid w:val="001C684B"/>
    <w:rsid w:val="001D53FC"/>
    <w:rsid w:val="001F2EC7"/>
    <w:rsid w:val="002065DB"/>
    <w:rsid w:val="00222074"/>
    <w:rsid w:val="002447EF"/>
    <w:rsid w:val="00251550"/>
    <w:rsid w:val="0027221A"/>
    <w:rsid w:val="00275B61"/>
    <w:rsid w:val="00293E84"/>
    <w:rsid w:val="002D1F12"/>
    <w:rsid w:val="003009B7"/>
    <w:rsid w:val="00304063"/>
    <w:rsid w:val="0030469C"/>
    <w:rsid w:val="00334105"/>
    <w:rsid w:val="0035259D"/>
    <w:rsid w:val="003723D4"/>
    <w:rsid w:val="00375A58"/>
    <w:rsid w:val="00380AA5"/>
    <w:rsid w:val="003A7D1C"/>
    <w:rsid w:val="003C201C"/>
    <w:rsid w:val="003C6B09"/>
    <w:rsid w:val="003E4CD2"/>
    <w:rsid w:val="00444E46"/>
    <w:rsid w:val="0046164A"/>
    <w:rsid w:val="00462DCD"/>
    <w:rsid w:val="004831C7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128F1"/>
    <w:rsid w:val="00614E5B"/>
    <w:rsid w:val="00615E5D"/>
    <w:rsid w:val="00620DEE"/>
    <w:rsid w:val="00625639"/>
    <w:rsid w:val="00635249"/>
    <w:rsid w:val="0064184D"/>
    <w:rsid w:val="00660E3E"/>
    <w:rsid w:val="00662E74"/>
    <w:rsid w:val="00685BEC"/>
    <w:rsid w:val="006A58D2"/>
    <w:rsid w:val="006C5579"/>
    <w:rsid w:val="006F4E5B"/>
    <w:rsid w:val="00700835"/>
    <w:rsid w:val="00704BDF"/>
    <w:rsid w:val="00736B13"/>
    <w:rsid w:val="007447F3"/>
    <w:rsid w:val="007661C8"/>
    <w:rsid w:val="00791346"/>
    <w:rsid w:val="007D52CD"/>
    <w:rsid w:val="00813288"/>
    <w:rsid w:val="008168FC"/>
    <w:rsid w:val="008310B2"/>
    <w:rsid w:val="008479A2"/>
    <w:rsid w:val="00851800"/>
    <w:rsid w:val="0087637F"/>
    <w:rsid w:val="008A1512"/>
    <w:rsid w:val="008D0BEB"/>
    <w:rsid w:val="008E566E"/>
    <w:rsid w:val="00901EB6"/>
    <w:rsid w:val="00903CDA"/>
    <w:rsid w:val="00935479"/>
    <w:rsid w:val="009450CE"/>
    <w:rsid w:val="0095164B"/>
    <w:rsid w:val="00957B5F"/>
    <w:rsid w:val="00996483"/>
    <w:rsid w:val="009B5D8D"/>
    <w:rsid w:val="009C3C55"/>
    <w:rsid w:val="009E788A"/>
    <w:rsid w:val="009F749E"/>
    <w:rsid w:val="009F754F"/>
    <w:rsid w:val="00A010DA"/>
    <w:rsid w:val="00A1763D"/>
    <w:rsid w:val="00A17CEC"/>
    <w:rsid w:val="00A27181"/>
    <w:rsid w:val="00A27EF0"/>
    <w:rsid w:val="00A76EFC"/>
    <w:rsid w:val="00A90B21"/>
    <w:rsid w:val="00A9626B"/>
    <w:rsid w:val="00A97F29"/>
    <w:rsid w:val="00AB0964"/>
    <w:rsid w:val="00AC7AC5"/>
    <w:rsid w:val="00AE377D"/>
    <w:rsid w:val="00B1509A"/>
    <w:rsid w:val="00B43128"/>
    <w:rsid w:val="00B61DBF"/>
    <w:rsid w:val="00B71374"/>
    <w:rsid w:val="00BA34A5"/>
    <w:rsid w:val="00BC18DF"/>
    <w:rsid w:val="00BC30C9"/>
    <w:rsid w:val="00BE3E58"/>
    <w:rsid w:val="00C01616"/>
    <w:rsid w:val="00C0162B"/>
    <w:rsid w:val="00C345B1"/>
    <w:rsid w:val="00C40142"/>
    <w:rsid w:val="00C57182"/>
    <w:rsid w:val="00C655FD"/>
    <w:rsid w:val="00C80920"/>
    <w:rsid w:val="00C867B1"/>
    <w:rsid w:val="00C94434"/>
    <w:rsid w:val="00CA1C95"/>
    <w:rsid w:val="00CA5A9C"/>
    <w:rsid w:val="00CD5FE2"/>
    <w:rsid w:val="00CF7A9C"/>
    <w:rsid w:val="00D02B4C"/>
    <w:rsid w:val="00D653D2"/>
    <w:rsid w:val="00D84576"/>
    <w:rsid w:val="00DE0019"/>
    <w:rsid w:val="00DE264A"/>
    <w:rsid w:val="00E041E7"/>
    <w:rsid w:val="00E04FC7"/>
    <w:rsid w:val="00E23CA1"/>
    <w:rsid w:val="00E3282F"/>
    <w:rsid w:val="00E409A8"/>
    <w:rsid w:val="00E7209D"/>
    <w:rsid w:val="00EA50E1"/>
    <w:rsid w:val="00EE0131"/>
    <w:rsid w:val="00F0217E"/>
    <w:rsid w:val="00F163D6"/>
    <w:rsid w:val="00F30C64"/>
    <w:rsid w:val="00FB730C"/>
    <w:rsid w:val="00FC2695"/>
    <w:rsid w:val="00FC3E03"/>
    <w:rsid w:val="00FD5844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AC7AC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AC7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F86FE-C455-4625-A24E-40F758CA5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763</Words>
  <Characters>4355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HP</cp:lastModifiedBy>
  <cp:revision>9</cp:revision>
  <cp:lastPrinted>2015-05-12T18:31:00Z</cp:lastPrinted>
  <dcterms:created xsi:type="dcterms:W3CDTF">2019-02-28T10:02:00Z</dcterms:created>
  <dcterms:modified xsi:type="dcterms:W3CDTF">2019-06-13T06:28:00Z</dcterms:modified>
</cp:coreProperties>
</file>